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1AEA" w:rsidRDefault="00907774">
      <w:pPr>
        <w:pStyle w:val="Titel"/>
      </w:pPr>
      <w:bookmarkStart w:id="0" w:name="_GoBack"/>
      <w:bookmarkEnd w:id="0"/>
      <w:r>
        <w:t>Community assets and capacity mapping</w:t>
      </w:r>
    </w:p>
    <w:p w:rsidR="00651AEA" w:rsidRDefault="00907774">
      <w:pPr>
        <w:pStyle w:val="Author"/>
      </w:pPr>
      <w:r>
        <w:t>Elena Seydel</w:t>
      </w:r>
    </w:p>
    <w:p w:rsidR="00651AEA" w:rsidRDefault="00907774">
      <w:pPr>
        <w:pStyle w:val="Datum"/>
      </w:pPr>
      <w:r>
        <w:t>18 April 201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86933310"/>
        <w:docPartObj>
          <w:docPartGallery w:val="Table of Contents"/>
          <w:docPartUnique/>
        </w:docPartObj>
      </w:sdtPr>
      <w:sdtEndPr/>
      <w:sdtContent>
        <w:p w:rsidR="00651AEA" w:rsidRDefault="00907774">
          <w:pPr>
            <w:pStyle w:val="Inhaltsverzeichnisberschrift"/>
          </w:pPr>
          <w:r>
            <w:t>Table of Contents</w:t>
          </w:r>
        </w:p>
        <w:p w:rsidR="00DA2DB2" w:rsidRDefault="00907774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A2DB2">
            <w:fldChar w:fldCharType="separate"/>
          </w:r>
          <w:hyperlink w:anchor="_Toc482266936" w:history="1">
            <w:r w:rsidR="00DA2DB2" w:rsidRPr="002E2C17">
              <w:rPr>
                <w:rStyle w:val="Hyperlink"/>
                <w:noProof/>
              </w:rPr>
              <w:t>1) Data load</w:t>
            </w:r>
            <w:r w:rsidR="00DA2DB2">
              <w:rPr>
                <w:noProof/>
                <w:webHidden/>
              </w:rPr>
              <w:tab/>
            </w:r>
            <w:r w:rsidR="00DA2DB2">
              <w:rPr>
                <w:noProof/>
                <w:webHidden/>
              </w:rPr>
              <w:fldChar w:fldCharType="begin"/>
            </w:r>
            <w:r w:rsidR="00DA2DB2">
              <w:rPr>
                <w:noProof/>
                <w:webHidden/>
              </w:rPr>
              <w:instrText xml:space="preserve"> PAGEREF _Toc482266936 \h </w:instrText>
            </w:r>
            <w:r w:rsidR="00DA2DB2">
              <w:rPr>
                <w:noProof/>
                <w:webHidden/>
              </w:rPr>
            </w:r>
            <w:r w:rsidR="00DA2DB2">
              <w:rPr>
                <w:noProof/>
                <w:webHidden/>
              </w:rPr>
              <w:fldChar w:fldCharType="separate"/>
            </w:r>
            <w:r w:rsidR="00DA2DB2">
              <w:rPr>
                <w:noProof/>
                <w:webHidden/>
              </w:rPr>
              <w:t>3</w:t>
            </w:r>
            <w:r w:rsidR="00DA2DB2"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37" w:history="1">
            <w:r w:rsidRPr="002E2C17">
              <w:rPr>
                <w:rStyle w:val="Hyperlink"/>
                <w:noProof/>
              </w:rPr>
              <w:t>2) Introductory questions (to be filled by surveyo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38" w:history="1">
            <w:r w:rsidRPr="002E2C17">
              <w:rPr>
                <w:rStyle w:val="Hyperlink"/>
                <w:noProof/>
              </w:rPr>
              <w:t>2.1) Status of survey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39" w:history="1">
            <w:r w:rsidRPr="002E2C17">
              <w:rPr>
                <w:rStyle w:val="Hyperlink"/>
                <w:noProof/>
              </w:rPr>
              <w:t>2.2) Country where mapping takes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0" w:history="1">
            <w:r w:rsidRPr="002E2C17">
              <w:rPr>
                <w:rStyle w:val="Hyperlink"/>
                <w:noProof/>
              </w:rPr>
              <w:t>2.3) Governorate/District where mapping takes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1" w:history="1">
            <w:r w:rsidRPr="002E2C17">
              <w:rPr>
                <w:rStyle w:val="Hyperlink"/>
                <w:noProof/>
              </w:rPr>
              <w:t>2.4) City where mapping takes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2" w:history="1">
            <w:r w:rsidRPr="002E2C17">
              <w:rPr>
                <w:rStyle w:val="Hyperlink"/>
                <w:noProof/>
              </w:rPr>
              <w:t>2.5) Type of collaborating community in this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3" w:history="1">
            <w:r w:rsidRPr="002E2C17">
              <w:rPr>
                <w:rStyle w:val="Hyperlink"/>
                <w:noProof/>
              </w:rPr>
              <w:t>2.6) List of collaborating entities (for internal use onl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44" w:history="1">
            <w:r w:rsidRPr="002E2C17">
              <w:rPr>
                <w:rStyle w:val="Hyperlink"/>
                <w:noProof/>
              </w:rPr>
              <w:t>3) Community demographics &amp;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5" w:history="1">
            <w:r w:rsidRPr="002E2C17">
              <w:rPr>
                <w:rStyle w:val="Hyperlink"/>
                <w:noProof/>
              </w:rPr>
              <w:t>3.1) Community type (formal/informal/individu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6" w:history="1">
            <w:r w:rsidRPr="002E2C17">
              <w:rPr>
                <w:rStyle w:val="Hyperlink"/>
                <w:noProof/>
              </w:rPr>
              <w:t>3.2) Demographics of communities (informal &amp; form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7" w:history="1">
            <w:r w:rsidRPr="002E2C17">
              <w:rPr>
                <w:rStyle w:val="Hyperlink"/>
                <w:noProof/>
              </w:rPr>
              <w:t>3.2.1) Way of establish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8" w:history="1">
            <w:r w:rsidRPr="002E2C17">
              <w:rPr>
                <w:rStyle w:val="Hyperlink"/>
                <w:noProof/>
              </w:rPr>
              <w:t>3.2.2) Community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49" w:history="1">
            <w:r w:rsidRPr="002E2C17">
              <w:rPr>
                <w:rStyle w:val="Hyperlink"/>
                <w:noProof/>
              </w:rPr>
              <w:t>3.2.3) Membership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0" w:history="1">
            <w:r w:rsidRPr="002E2C17">
              <w:rPr>
                <w:rStyle w:val="Hyperlink"/>
                <w:noProof/>
              </w:rPr>
              <w:t>3.2.4)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1" w:history="1">
            <w:r w:rsidRPr="002E2C17">
              <w:rPr>
                <w:rStyle w:val="Hyperlink"/>
                <w:noProof/>
              </w:rPr>
              <w:t>3.2.5) Community 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2" w:history="1">
            <w:r w:rsidRPr="002E2C17">
              <w:rPr>
                <w:rStyle w:val="Hyperlink"/>
                <w:noProof/>
              </w:rPr>
              <w:t>3.2.6) Proportion of female, elderly, children within the commun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3" w:history="1">
            <w:r w:rsidRPr="002E2C17">
              <w:rPr>
                <w:rStyle w:val="Hyperlink"/>
                <w:noProof/>
              </w:rPr>
              <w:t>3.2.7) Ethical standards in the commun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4" w:history="1">
            <w:r w:rsidRPr="002E2C17">
              <w:rPr>
                <w:rStyle w:val="Hyperlink"/>
                <w:noProof/>
              </w:rPr>
              <w:t>3.3) Demographics of engaged individu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5" w:history="1">
            <w:r w:rsidRPr="002E2C17">
              <w:rPr>
                <w:rStyle w:val="Hyperlink"/>
                <w:noProof/>
              </w:rPr>
              <w:t>3.3.1) S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6" w:history="1">
            <w:r w:rsidRPr="002E2C17">
              <w:rPr>
                <w:rStyle w:val="Hyperlink"/>
                <w:noProof/>
              </w:rPr>
              <w:t>3.3.2) Age*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7" w:history="1">
            <w:r w:rsidRPr="002E2C17">
              <w:rPr>
                <w:rStyle w:val="Hyperlink"/>
                <w:noProof/>
              </w:rPr>
              <w:t>3.3.3) Nati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58" w:history="1">
            <w:r w:rsidRPr="002E2C17">
              <w:rPr>
                <w:rStyle w:val="Hyperlink"/>
                <w:noProof/>
              </w:rPr>
              <w:t>4) Community work &amp;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59" w:history="1">
            <w:r w:rsidRPr="002E2C17">
              <w:rPr>
                <w:rStyle w:val="Hyperlink"/>
                <w:noProof/>
              </w:rPr>
              <w:t>4.1) Working ar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60" w:history="1">
            <w:r w:rsidRPr="002E2C17">
              <w:rPr>
                <w:rStyle w:val="Hyperlink"/>
                <w:noProof/>
              </w:rPr>
              <w:t>Prioritized working ar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61" w:history="1">
            <w:r w:rsidRPr="002E2C17">
              <w:rPr>
                <w:rStyle w:val="Hyperlink"/>
                <w:noProof/>
              </w:rPr>
              <w:t>4.2) Community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62" w:history="1">
            <w:r w:rsidRPr="002E2C17">
              <w:rPr>
                <w:rStyle w:val="Hyperlink"/>
                <w:noProof/>
              </w:rPr>
              <w:t>Prioritized community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63" w:history="1">
            <w:r w:rsidRPr="002E2C17">
              <w:rPr>
                <w:rStyle w:val="Hyperlink"/>
                <w:noProof/>
              </w:rPr>
              <w:t>4.3) Recognition of engaged individual (entity = individual) within the commun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64" w:history="1">
            <w:r w:rsidRPr="002E2C17">
              <w:rPr>
                <w:rStyle w:val="Hyperlink"/>
                <w:noProof/>
              </w:rPr>
              <w:t>4.4) Skills of enganged individual (entity = individu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65" w:history="1">
            <w:r w:rsidRPr="002E2C17">
              <w:rPr>
                <w:rStyle w:val="Hyperlink"/>
                <w:noProof/>
              </w:rPr>
              <w:t>4.5) Talents of enganged individual (entity = individu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66" w:history="1">
            <w:r w:rsidRPr="002E2C17">
              <w:rPr>
                <w:rStyle w:val="Hyperlink"/>
                <w:noProof/>
              </w:rPr>
              <w:t>5) Referrals*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67" w:history="1">
            <w:r w:rsidRPr="002E2C17">
              <w:rPr>
                <w:rStyle w:val="Hyperlink"/>
                <w:noProof/>
              </w:rPr>
              <w:t>6) Targeted gro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68" w:history="1">
            <w:r w:rsidRPr="002E2C17">
              <w:rPr>
                <w:rStyle w:val="Hyperlink"/>
                <w:noProof/>
              </w:rPr>
              <w:t>6.1) Percent of targeted gro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69" w:history="1">
            <w:r w:rsidRPr="002E2C17">
              <w:rPr>
                <w:rStyle w:val="Hyperlink"/>
                <w:noProof/>
              </w:rPr>
              <w:t>6.2) Specific groups of conc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70" w:history="1">
            <w:r w:rsidRPr="002E2C17">
              <w:rPr>
                <w:rStyle w:val="Hyperlink"/>
                <w:noProof/>
              </w:rPr>
              <w:t>7) Active community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71" w:history="1">
            <w:r w:rsidRPr="002E2C17">
              <w:rPr>
                <w:rStyle w:val="Hyperlink"/>
                <w:noProof/>
              </w:rPr>
              <w:t>7.1) Type of active community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72" w:history="1">
            <w:r w:rsidRPr="002E2C17">
              <w:rPr>
                <w:rStyle w:val="Hyperlink"/>
                <w:noProof/>
              </w:rPr>
              <w:t>7.2) Duration of community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73" w:history="1">
            <w:r w:rsidRPr="002E2C17">
              <w:rPr>
                <w:rStyle w:val="Hyperlink"/>
                <w:noProof/>
              </w:rPr>
              <w:t>8) Communication chann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74" w:history="1">
            <w:r w:rsidRPr="002E2C17">
              <w:rPr>
                <w:rStyle w:val="Hyperlink"/>
                <w:noProof/>
              </w:rPr>
              <w:t>8.1) Type of used communication shann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75" w:history="1">
            <w:r w:rsidRPr="002E2C17">
              <w:rPr>
                <w:rStyle w:val="Hyperlink"/>
                <w:noProof/>
              </w:rPr>
              <w:t>8.2) List of manual entries of specific communication chann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76" w:history="1">
            <w:r w:rsidRPr="002E2C17">
              <w:rPr>
                <w:rStyle w:val="Hyperlink"/>
                <w:noProof/>
              </w:rPr>
              <w:t>9) Meeting 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77" w:history="1">
            <w:r w:rsidRPr="002E2C17">
              <w:rPr>
                <w:rStyle w:val="Hyperlink"/>
                <w:noProof/>
              </w:rPr>
              <w:t>9.1) Type of meeting 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78" w:history="1">
            <w:r w:rsidRPr="002E2C17">
              <w:rPr>
                <w:rStyle w:val="Hyperlink"/>
                <w:noProof/>
              </w:rPr>
              <w:t>9.2) Type of access to meeting 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79" w:history="1">
            <w:r w:rsidRPr="002E2C17">
              <w:rPr>
                <w:rStyle w:val="Hyperlink"/>
                <w:noProof/>
              </w:rPr>
              <w:t>9.3) Conduciveness of meeting sp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80" w:history="1">
            <w:r w:rsidRPr="002E2C17">
              <w:rPr>
                <w:rStyle w:val="Hyperlink"/>
                <w:noProof/>
              </w:rPr>
              <w:t>10) Community challe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81" w:history="1">
            <w:r w:rsidRPr="002E2C17">
              <w:rPr>
                <w:rStyle w:val="Hyperlink"/>
                <w:noProof/>
              </w:rPr>
              <w:t>11) Community collabo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82" w:history="1">
            <w:r w:rsidRPr="002E2C17">
              <w:rPr>
                <w:rStyle w:val="Hyperlink"/>
                <w:noProof/>
              </w:rPr>
              <w:t>11.1) Reward to motivate community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82266983" w:history="1">
            <w:r w:rsidRPr="002E2C17">
              <w:rPr>
                <w:rStyle w:val="Hyperlink"/>
                <w:noProof/>
              </w:rPr>
              <w:t>11.2) Collaboration with UNHC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A2DB2" w:rsidRDefault="00DA2DB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82266984" w:history="1">
            <w:r w:rsidRPr="002E2C17">
              <w:rPr>
                <w:rStyle w:val="Hyperlink"/>
                <w:noProof/>
              </w:rPr>
              <w:t>12) Contact details (for internal use onl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266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1AEA" w:rsidRDefault="00907774">
          <w:r>
            <w:fldChar w:fldCharType="end"/>
          </w:r>
        </w:p>
      </w:sdtContent>
    </w:sdt>
    <w:p w:rsidR="00651AEA" w:rsidRDefault="00907774">
      <w:pPr>
        <w:pStyle w:val="berschrift1"/>
      </w:pPr>
      <w:bookmarkStart w:id="1" w:name="data-load"/>
      <w:bookmarkStart w:id="2" w:name="_Toc482266936"/>
      <w:bookmarkEnd w:id="1"/>
      <w:r>
        <w:lastRenderedPageBreak/>
        <w:t>1) Data load</w:t>
      </w:r>
      <w:bookmarkEnd w:id="2"/>
    </w:p>
    <w:p w:rsidR="00651AEA" w:rsidRDefault="00907774">
      <w:pPr>
        <w:pStyle w:val="berschrift1"/>
      </w:pPr>
      <w:bookmarkStart w:id="3" w:name="introductory-questions-to-be-filled-by-s"/>
      <w:bookmarkStart w:id="4" w:name="_Toc482266937"/>
      <w:bookmarkEnd w:id="3"/>
      <w:r>
        <w:t>2) Introductory questions (to be filled by surveyor)</w:t>
      </w:r>
      <w:bookmarkEnd w:id="4"/>
    </w:p>
    <w:p w:rsidR="00651AEA" w:rsidRDefault="00907774">
      <w:pPr>
        <w:pStyle w:val="berschrift2"/>
      </w:pPr>
      <w:bookmarkStart w:id="5" w:name="status-of-surveyor"/>
      <w:bookmarkStart w:id="6" w:name="_Toc482266938"/>
      <w:bookmarkEnd w:id="5"/>
      <w:r>
        <w:t>2.1) Status of surveyor</w:t>
      </w:r>
      <w:bookmarkEnd w:id="6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statussurveyor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7" w:name="country-where-mapping-takes-place"/>
      <w:bookmarkStart w:id="8" w:name="_Toc482266939"/>
      <w:bookmarkEnd w:id="7"/>
      <w:r>
        <w:t>2.2) Country where mapping takes place</w:t>
      </w:r>
      <w:bookmarkEnd w:id="8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mapcountr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9" w:name="governoratedistrict-where-mapping-takes-"/>
      <w:bookmarkStart w:id="10" w:name="_Toc482266940"/>
      <w:bookmarkEnd w:id="9"/>
      <w:r>
        <w:lastRenderedPageBreak/>
        <w:t>2.3) Governorate/District where mapping takes place</w:t>
      </w:r>
      <w:bookmarkEnd w:id="10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mapgovernorat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11" w:name="city-where-mapping-takes-place"/>
      <w:bookmarkStart w:id="12" w:name="_Toc482266941"/>
      <w:bookmarkEnd w:id="11"/>
      <w:r>
        <w:t>2.4) City where mapping takes place</w:t>
      </w:r>
      <w:bookmarkEnd w:id="12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mapcit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13" w:name="type-of-collaborating-community-in-this-"/>
      <w:bookmarkStart w:id="14" w:name="_Toc482266942"/>
      <w:bookmarkEnd w:id="13"/>
      <w:r>
        <w:lastRenderedPageBreak/>
        <w:t>2.5) Type of collaborating community in this mapping</w:t>
      </w:r>
      <w:bookmarkEnd w:id="14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collabuni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15" w:name="list-of-collaborating-entities-for-inter"/>
      <w:bookmarkStart w:id="16" w:name="_Toc482266943"/>
      <w:bookmarkEnd w:id="15"/>
      <w:r>
        <w:t>2.6) List of collaborating entities (for internal use only)</w:t>
      </w:r>
      <w:bookmarkEnd w:id="16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unitslis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17" w:name="community-demographics-structure"/>
      <w:bookmarkStart w:id="18" w:name="_Toc482266944"/>
      <w:bookmarkEnd w:id="17"/>
      <w:r>
        <w:lastRenderedPageBreak/>
        <w:t>3) Community demographics &amp; structure</w:t>
      </w:r>
      <w:bookmarkEnd w:id="18"/>
    </w:p>
    <w:p w:rsidR="00651AEA" w:rsidRDefault="00907774">
      <w:pPr>
        <w:pStyle w:val="berschrift2"/>
      </w:pPr>
      <w:bookmarkStart w:id="19" w:name="community-type-formalinformalindividual"/>
      <w:bookmarkStart w:id="20" w:name="_Toc482266945"/>
      <w:bookmarkEnd w:id="19"/>
      <w:r>
        <w:t>3.1) Comm</w:t>
      </w:r>
      <w:r>
        <w:t>unity type (formal/informal/individual)</w:t>
      </w:r>
      <w:bookmarkEnd w:id="20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commtyp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21" w:name="demographics-of-communities-informal-for"/>
      <w:bookmarkStart w:id="22" w:name="_Toc482266946"/>
      <w:bookmarkEnd w:id="21"/>
      <w:r>
        <w:t>3.2) Demographics of communities (informal &amp; formal)</w:t>
      </w:r>
      <w:bookmarkEnd w:id="22"/>
    </w:p>
    <w:p w:rsidR="00651AEA" w:rsidRDefault="00907774">
      <w:pPr>
        <w:pStyle w:val="berschrift2"/>
      </w:pPr>
      <w:bookmarkStart w:id="23" w:name="way-of-establishment"/>
      <w:bookmarkStart w:id="24" w:name="_Toc482266947"/>
      <w:bookmarkEnd w:id="23"/>
      <w:r>
        <w:t>3.2.1) Way of establishment</w:t>
      </w:r>
      <w:bookmarkEnd w:id="24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establishmen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25" w:name="community-structure"/>
      <w:bookmarkStart w:id="26" w:name="_Toc482266948"/>
      <w:bookmarkEnd w:id="25"/>
      <w:r>
        <w:lastRenderedPageBreak/>
        <w:t>3.2.2) Community structure</w:t>
      </w:r>
      <w:bookmarkEnd w:id="26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structur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27" w:name="membership-requirements"/>
      <w:bookmarkStart w:id="28" w:name="_Toc482266949"/>
      <w:bookmarkEnd w:id="27"/>
      <w:r>
        <w:t>3.2.3) Membership requirements</w:t>
      </w:r>
      <w:bookmarkEnd w:id="28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membership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29" w:name="members"/>
      <w:bookmarkStart w:id="30" w:name="_Toc482266950"/>
      <w:bookmarkEnd w:id="29"/>
      <w:r>
        <w:lastRenderedPageBreak/>
        <w:t>3.2.4) Members</w:t>
      </w:r>
      <w:bookmarkEnd w:id="30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members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31" w:name="community-size"/>
      <w:bookmarkStart w:id="32" w:name="_Toc482266951"/>
      <w:bookmarkEnd w:id="31"/>
      <w:r>
        <w:t>3.2.5) Community size</w:t>
      </w:r>
      <w:bookmarkEnd w:id="32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siz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33" w:name="proportion-of-female-elderly-children-wi"/>
      <w:bookmarkStart w:id="34" w:name="_Toc482266952"/>
      <w:bookmarkEnd w:id="33"/>
      <w:r>
        <w:lastRenderedPageBreak/>
        <w:t>3.2.6) Proportion of female, elderly, children within the community</w:t>
      </w:r>
      <w:bookmarkEnd w:id="34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dependencies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35" w:name="ethical-standards-in-the-community"/>
      <w:bookmarkStart w:id="36" w:name="_Toc482266953"/>
      <w:bookmarkEnd w:id="35"/>
      <w:r>
        <w:t>3.2.7) Ethical standards in the community</w:t>
      </w:r>
      <w:bookmarkEnd w:id="36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ethic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37" w:name="demographics-of-engaged-individuals"/>
      <w:bookmarkStart w:id="38" w:name="_Toc482266954"/>
      <w:bookmarkEnd w:id="37"/>
      <w:r>
        <w:lastRenderedPageBreak/>
        <w:t>3.3) Demographics of engaged individuals</w:t>
      </w:r>
      <w:bookmarkEnd w:id="38"/>
    </w:p>
    <w:p w:rsidR="00651AEA" w:rsidRDefault="00907774">
      <w:pPr>
        <w:pStyle w:val="berschrift2"/>
      </w:pPr>
      <w:bookmarkStart w:id="39" w:name="sex"/>
      <w:bookmarkStart w:id="40" w:name="_Toc482266955"/>
      <w:bookmarkEnd w:id="39"/>
      <w:r>
        <w:t>3.3.1) Sex</w:t>
      </w:r>
      <w:bookmarkEnd w:id="40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indsex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41" w:name="age"/>
      <w:bookmarkStart w:id="42" w:name="_Toc482266956"/>
      <w:bookmarkEnd w:id="41"/>
      <w:r>
        <w:t>3.3.2) Age*</w:t>
      </w:r>
      <w:bookmarkEnd w:id="42"/>
    </w:p>
    <w:p w:rsidR="00651AEA" w:rsidRDefault="00907774">
      <w:pPr>
        <w:pStyle w:val="berschrift2"/>
      </w:pPr>
      <w:bookmarkStart w:id="43" w:name="nationality"/>
      <w:bookmarkStart w:id="44" w:name="_Toc482266957"/>
      <w:bookmarkEnd w:id="43"/>
      <w:r>
        <w:t>3.3.3) Nationality</w:t>
      </w:r>
      <w:bookmarkEnd w:id="44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indnationality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45" w:name="community-work-services"/>
      <w:bookmarkStart w:id="46" w:name="_Toc482266958"/>
      <w:bookmarkEnd w:id="45"/>
      <w:r>
        <w:lastRenderedPageBreak/>
        <w:t>4) Community work &amp; services</w:t>
      </w:r>
      <w:bookmarkEnd w:id="46"/>
    </w:p>
    <w:p w:rsidR="00651AEA" w:rsidRDefault="00907774">
      <w:pPr>
        <w:pStyle w:val="berschrift2"/>
      </w:pPr>
      <w:bookmarkStart w:id="47" w:name="working-area"/>
      <w:bookmarkStart w:id="48" w:name="_Toc482266959"/>
      <w:bookmarkEnd w:id="47"/>
      <w:r>
        <w:t>4.1) Working area</w:t>
      </w:r>
      <w:bookmarkEnd w:id="48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workare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49" w:name="prioritized-working-area"/>
      <w:bookmarkStart w:id="50" w:name="_Toc482266960"/>
      <w:bookmarkEnd w:id="49"/>
      <w:r>
        <w:t>Prioritized working area</w:t>
      </w:r>
      <w:bookmarkEnd w:id="50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workarea.prio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51" w:name="community-services"/>
      <w:bookmarkStart w:id="52" w:name="_Toc482266961"/>
      <w:bookmarkEnd w:id="51"/>
      <w:r>
        <w:lastRenderedPageBreak/>
        <w:t>4.2) Community services</w:t>
      </w:r>
      <w:bookmarkEnd w:id="52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services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53" w:name="prioritized-community-services"/>
      <w:bookmarkStart w:id="54" w:name="_Toc482266962"/>
      <w:bookmarkEnd w:id="53"/>
      <w:r>
        <w:t>Prioritized community services</w:t>
      </w:r>
      <w:bookmarkEnd w:id="54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services.prio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55" w:name="recognition-of-engaged-individual-entity"/>
      <w:bookmarkStart w:id="56" w:name="_Toc482266963"/>
      <w:bookmarkEnd w:id="55"/>
      <w:r>
        <w:t>4.3) Recognition of engaged individual (entity = individual) within the community</w:t>
      </w:r>
      <w:bookmarkEnd w:id="56"/>
    </w:p>
    <w:p w:rsidR="00651AEA" w:rsidRDefault="00907774">
      <w:pPr>
        <w:pStyle w:val="SourceCode"/>
      </w:pPr>
      <w:r>
        <w:rPr>
          <w:rStyle w:val="VerbatimChar"/>
        </w:rPr>
        <w:t>## Warning: Removed 48 rows containing missing values (position_stack).</w:t>
      </w:r>
    </w:p>
    <w:p w:rsidR="00651AEA" w:rsidRDefault="009077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284479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indrecognition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57" w:name="skills-of-enganged-individual-entity-ind"/>
      <w:bookmarkStart w:id="58" w:name="_Toc482266964"/>
      <w:bookmarkEnd w:id="57"/>
      <w:r>
        <w:t>4.4) Skills of enganged individual (entity = individual)</w:t>
      </w:r>
      <w:bookmarkEnd w:id="58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indskills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59" w:name="talents-of-enganged-individual-entity-in"/>
      <w:bookmarkStart w:id="60" w:name="_Toc482266965"/>
      <w:bookmarkEnd w:id="59"/>
      <w:r>
        <w:lastRenderedPageBreak/>
        <w:t>4.5) Talents of enganged individual (entity = individual)</w:t>
      </w:r>
      <w:bookmarkEnd w:id="60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indtalents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61" w:name="referrals"/>
      <w:bookmarkStart w:id="62" w:name="_Toc482266966"/>
      <w:bookmarkEnd w:id="61"/>
      <w:r>
        <w:t>5) Referrals*</w:t>
      </w:r>
      <w:bookmarkEnd w:id="62"/>
    </w:p>
    <w:p w:rsidR="00651AEA" w:rsidRDefault="00907774">
      <w:pPr>
        <w:pStyle w:val="berschrift1"/>
      </w:pPr>
      <w:bookmarkStart w:id="63" w:name="targeted-groups"/>
      <w:bookmarkStart w:id="64" w:name="_Toc482266967"/>
      <w:bookmarkEnd w:id="63"/>
      <w:r>
        <w:t>6) Targeted groups</w:t>
      </w:r>
      <w:bookmarkEnd w:id="64"/>
    </w:p>
    <w:p w:rsidR="00651AEA" w:rsidRDefault="00907774">
      <w:pPr>
        <w:pStyle w:val="berschrift2"/>
      </w:pPr>
      <w:bookmarkStart w:id="65" w:name="percent-of-targeted-groups"/>
      <w:bookmarkStart w:id="66" w:name="_Toc482266968"/>
      <w:bookmarkEnd w:id="65"/>
      <w:r>
        <w:t>6.1) Percent of targeted groups</w:t>
      </w:r>
      <w:bookmarkEnd w:id="66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poc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67" w:name="specific-groups-of-concern"/>
      <w:bookmarkStart w:id="68" w:name="_Toc482266969"/>
      <w:bookmarkEnd w:id="67"/>
      <w:r>
        <w:lastRenderedPageBreak/>
        <w:t>6.2) Specific groups of concern</w:t>
      </w:r>
      <w:bookmarkEnd w:id="68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specific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69" w:name="active-community-members"/>
      <w:bookmarkStart w:id="70" w:name="_Toc482266970"/>
      <w:bookmarkEnd w:id="69"/>
      <w:r>
        <w:t>7) Active community members</w:t>
      </w:r>
      <w:bookmarkEnd w:id="70"/>
    </w:p>
    <w:p w:rsidR="00651AEA" w:rsidRDefault="00907774">
      <w:pPr>
        <w:pStyle w:val="berschrift2"/>
      </w:pPr>
      <w:bookmarkStart w:id="71" w:name="type-of-active-community-members"/>
      <w:bookmarkStart w:id="72" w:name="_Toc482266971"/>
      <w:bookmarkEnd w:id="71"/>
      <w:r>
        <w:t>7.1) Typ</w:t>
      </w:r>
      <w:r>
        <w:t>e of active community members</w:t>
      </w:r>
      <w:bookmarkEnd w:id="72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actmember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73" w:name="duration-of-community-work"/>
      <w:bookmarkStart w:id="74" w:name="_Toc482266972"/>
      <w:bookmarkEnd w:id="73"/>
      <w:r>
        <w:lastRenderedPageBreak/>
        <w:t>7.2) Duration of community work</w:t>
      </w:r>
      <w:bookmarkEnd w:id="74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duration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75" w:name="communication-channels"/>
      <w:bookmarkStart w:id="76" w:name="_Toc482266973"/>
      <w:bookmarkEnd w:id="75"/>
      <w:r>
        <w:t>8) Communication channels</w:t>
      </w:r>
      <w:bookmarkEnd w:id="76"/>
    </w:p>
    <w:p w:rsidR="00651AEA" w:rsidRDefault="00907774">
      <w:pPr>
        <w:pStyle w:val="berschrift2"/>
      </w:pPr>
      <w:bookmarkStart w:id="77" w:name="type-of-used-communication-shannels"/>
      <w:bookmarkStart w:id="78" w:name="_Toc482266974"/>
      <w:bookmarkEnd w:id="77"/>
      <w:r>
        <w:t>8.1) Type of used communication shannels</w:t>
      </w:r>
      <w:bookmarkEnd w:id="78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channels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79" w:name="list-of-manual-entries-of-specific-commu"/>
      <w:bookmarkStart w:id="80" w:name="_Toc482266975"/>
      <w:bookmarkEnd w:id="79"/>
      <w:r>
        <w:lastRenderedPageBreak/>
        <w:t>8.2) List of manual entries of specific communication channels</w:t>
      </w:r>
      <w:bookmarkEnd w:id="80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addresses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81" w:name="meeting-space"/>
      <w:bookmarkStart w:id="82" w:name="_Toc482266976"/>
      <w:bookmarkEnd w:id="81"/>
      <w:r>
        <w:t>9) Meeting space</w:t>
      </w:r>
      <w:bookmarkEnd w:id="82"/>
    </w:p>
    <w:p w:rsidR="00651AEA" w:rsidRDefault="00907774">
      <w:pPr>
        <w:pStyle w:val="berschrift2"/>
      </w:pPr>
      <w:bookmarkStart w:id="83" w:name="type-of-meeting-space"/>
      <w:bookmarkStart w:id="84" w:name="_Toc482266977"/>
      <w:bookmarkEnd w:id="83"/>
      <w:r>
        <w:t>9.1) Type of meeting space</w:t>
      </w:r>
      <w:bookmarkEnd w:id="84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meetingspace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85" w:name="type-of-access-to-meeting-space"/>
      <w:bookmarkStart w:id="86" w:name="_Toc482266978"/>
      <w:bookmarkEnd w:id="85"/>
      <w:r>
        <w:lastRenderedPageBreak/>
        <w:t xml:space="preserve">9.2) Type </w:t>
      </w:r>
      <w:r>
        <w:t>of access to meeting space</w:t>
      </w:r>
      <w:bookmarkEnd w:id="86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access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87" w:name="conduciveness-of-meeting-space"/>
      <w:bookmarkStart w:id="88" w:name="_Toc482266979"/>
      <w:bookmarkEnd w:id="87"/>
      <w:r>
        <w:t>9.3) Conduciveness of meeting space</w:t>
      </w:r>
      <w:bookmarkEnd w:id="88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conduciveness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89" w:name="community-challenges"/>
      <w:bookmarkStart w:id="90" w:name="_Toc482266980"/>
      <w:bookmarkEnd w:id="89"/>
      <w:r>
        <w:lastRenderedPageBreak/>
        <w:t>10) Community challenges</w:t>
      </w:r>
      <w:bookmarkEnd w:id="90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challenges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91" w:name="community-collaboration"/>
      <w:bookmarkStart w:id="92" w:name="_Toc482266981"/>
      <w:bookmarkEnd w:id="91"/>
      <w:r>
        <w:t>11) Community collaboration</w:t>
      </w:r>
      <w:bookmarkEnd w:id="92"/>
    </w:p>
    <w:p w:rsidR="00651AEA" w:rsidRDefault="00907774">
      <w:pPr>
        <w:pStyle w:val="berschrift2"/>
      </w:pPr>
      <w:bookmarkStart w:id="93" w:name="reward-to-motivate-community-work"/>
      <w:bookmarkStart w:id="94" w:name="_Toc482266982"/>
      <w:bookmarkEnd w:id="93"/>
      <w:r>
        <w:t>11.1) Reward to motivate community work</w:t>
      </w:r>
      <w:bookmarkEnd w:id="94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reward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2"/>
      </w:pPr>
      <w:bookmarkStart w:id="95" w:name="collaboration-with-unhcr"/>
      <w:bookmarkStart w:id="96" w:name="_Toc482266983"/>
      <w:bookmarkEnd w:id="95"/>
      <w:r>
        <w:lastRenderedPageBreak/>
        <w:t>11.2) Collaboration with UNHCR</w:t>
      </w:r>
      <w:bookmarkEnd w:id="96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collabunhcr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1AEA" w:rsidRDefault="00907774">
      <w:pPr>
        <w:pStyle w:val="berschrift1"/>
      </w:pPr>
      <w:bookmarkStart w:id="97" w:name="contact-details-for-internal-use-only"/>
      <w:bookmarkStart w:id="98" w:name="_Toc482266984"/>
      <w:bookmarkEnd w:id="97"/>
      <w:r>
        <w:t>12) Contact details (for internal use only)</w:t>
      </w:r>
      <w:bookmarkEnd w:id="98"/>
    </w:p>
    <w:p w:rsidR="00651AEA" w:rsidRDefault="00907774">
      <w:pPr>
        <w:pStyle w:val="FirstParagraph"/>
      </w:pPr>
      <w:r>
        <w:rPr>
          <w:noProof/>
        </w:rPr>
        <w:drawing>
          <wp:inline distT="0" distB="0" distL="0" distR="0">
            <wp:extent cx="5334000" cy="2844799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-report_files/figure-docx/p.contact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51AE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7774" w:rsidRDefault="00907774">
      <w:pPr>
        <w:spacing w:after="0"/>
      </w:pPr>
      <w:r>
        <w:separator/>
      </w:r>
    </w:p>
  </w:endnote>
  <w:endnote w:type="continuationSeparator" w:id="0">
    <w:p w:rsidR="00907774" w:rsidRDefault="009077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7774" w:rsidRDefault="00907774">
      <w:r>
        <w:separator/>
      </w:r>
    </w:p>
  </w:footnote>
  <w:footnote w:type="continuationSeparator" w:id="0">
    <w:p w:rsidR="00907774" w:rsidRDefault="009077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6649A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5F1E61"/>
    <w:multiLevelType w:val="multilevel"/>
    <w:tmpl w:val="56F215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51AEA"/>
    <w:rsid w:val="00784D58"/>
    <w:rsid w:val="008D6863"/>
    <w:rsid w:val="00907774"/>
    <w:rsid w:val="00B86B75"/>
    <w:rsid w:val="00BC48D5"/>
    <w:rsid w:val="00C36279"/>
    <w:rsid w:val="00DA2DB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2E75E35-556D-4235-BC00-C962A6450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DA2DB2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A2DB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38</Words>
  <Characters>5921</Characters>
  <Application>Microsoft Office Word</Application>
  <DocSecurity>0</DocSecurity>
  <Lines>49</Lines>
  <Paragraphs>13</Paragraphs>
  <ScaleCrop>false</ScaleCrop>
  <Company/>
  <LinksUpToDate>false</LinksUpToDate>
  <CharactersWithSpaces>6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ty assets and capacity mapping</dc:title>
  <dc:creator>Elena Seydel</dc:creator>
  <cp:lastModifiedBy>Seydel Elena</cp:lastModifiedBy>
  <cp:revision>3</cp:revision>
  <dcterms:created xsi:type="dcterms:W3CDTF">2017-05-11T09:52:00Z</dcterms:created>
  <dcterms:modified xsi:type="dcterms:W3CDTF">2017-05-11T09:53:00Z</dcterms:modified>
</cp:coreProperties>
</file>